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spacing w:before="0" w:after="60"/>
        <w:keepNext/>
        <w:jc w:val="start"/>
        <w:pStyle w:val="caption"/>
      </w:pPr>
      <w:r>
        <w:rPr>
          <w:rFonts w:ascii="Chivo" w:hAnsi="Calibri"/>
          <w:sz w:val="24"/>
        </w:rPr>
        <w:t xml:space="preserve">Table </w:t>
      </w:r>
      <w:r>
        <w:fldChar w:fldCharType="begin" w:dirty="true"/>
      </w:r>
      <w:r>
        <w:instrText xml:space="preserve" w:dirty="true"> SEQ Table \* ARABIC </w:instrText>
      </w:r>
      <w:r>
        <w:fldChar w:fldCharType="separate" w:dirty="true"/>
      </w:r>
      <w:r>
        <w:rPr>
          <w:noProof/>
          <w:rFonts w:ascii="Chivo" w:hAnsi="Calibri"/>
          <w:sz w:val="24"/>
        </w:rPr>
        <w:t xml:space="default">1</w:t>
      </w:r>
      <w:r>
        <w:fldChar w:fldCharType="end" w:dirty="true"/>
      </w:r>
      <w:r>
        <w:rPr>
          <w:rFonts w:ascii="Chivo" w:hAnsi="Calibri"/>
          <w:sz w:val="24"/>
        </w:rPr>
        <w:t xml:space="preserve">: </w:t>
      </w:r>
      <w:r>
        <w:rPr>
          <w:b w:val="true"/>
          <w:rFonts w:ascii="Chivo" w:hAnsi="Chivo"/>
          <w:sz w:val="24"/>
          <w:color w:val="333333"/>
        </w:rPr>
        <w:t xml:space="preserve">Top 20 genes in PC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vAlign w:val="bottom"/>
          </w:tcPr>
          <w:p>
            <w:pPr>
              <w:spacing w:before="0" w:after="60"/>
              <w:keepNext/>
              <w:jc w:val="start"/>
            </w:pPr>
            <w:r>
              <w:rPr>
                <w:rFonts w:ascii="Chivo" w:hAnsi="Chivo"/>
                <w:sz w:val="14px"/>
              </w:rPr>
              <w:t xml:space="default">genes</w:t>
            </w:r>
          </w:p>
        </w:tc>
        <w:tc>
          <w:tcPr>
            <w:tcBorders>
              <w:top w:val="single" w:sz="16" w:space="0" w:color="D3D3D3"/>
              <w:bottom w:val="single" w:sz="16" w:space="0" w:color="BLACK"/>
              <w:end w:val="single" w:space="0" w:color="D3D3D3"/>
            </w:tcBorders>
            <w:vAlign w:val="bottom"/>
          </w:tcPr>
          <w:p>
            <w:pPr>
              <w:spacing w:before="0" w:after="60"/>
              <w:keepNext/>
              <w:jc w:val="start"/>
            </w:pPr>
            <w:r>
              <w:rPr>
                <w:rFonts w:ascii="Chivo" w:hAnsi="Chivo"/>
                <w:sz w:val="14px"/>
              </w:rPr>
              <w:t xml:space="default">information</w:t>
            </w:r>
          </w:p>
        </w:tc>
      </w:tr>
      <w:tr>
        <w:trPr>
          <w:cantSplit/>
        </w:trPr>
        <w:tc>
          <w:tcPr>
            <w:tcBorders>
              <w:top w:val="single" w:sz="16" w:space="0" w:color="BLACK"/>
              <w:bottom w:val="single" w:sz="16" w:space="0" w:color="WHITE"/>
              <w:start w:val="single" w:space="0" w:color="D3D3D3"/>
              <w:end w:val="single" w:space="0" w:color="D3D3D3"/>
            </w:tcBorders>
            <w:shd w:val="clear" w:color="auto" w:fill="ADD8E6"/>
            <w:tcMar>
              <w:top w:w="25" w:type="dxa"/>
            </w:tcMar>
            <w:gridSpan w:val="2"/>
          </w:tcPr>
          <w:p>
            <w:pPr>
              <w:spacing w:before="0" w:after="60"/>
              <w:keepNext/>
            </w:pPr>
            <w:r>
              <w:rPr>
                <w:rFonts w:ascii="Calibri" w:hAnsi="Calibri"/>
                <w:sz w:val="20"/>
                <w:color w:val="000000"/>
                <w:b w:val="true"/>
              </w:rPr>
              <w:t xml:space="default">PC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ARCD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nate Cells Monocyte enriched in monocytes (IV)</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HFPL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nate Cells DCs DC surface signature, Innate Cells DCs Resting dendritic cell surface signa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LC26A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eral General Generic immune activation - generic clust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nate Cells Monocyte enriched in monocytes (I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100A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nate Cells Monocyte enriched in monocytes (I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Y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aptive Cellular T cell T cell signaling and costimulation, Innate APP All regulation of antigen presentation and immune respon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D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aptive Cellular T cell T cell activation and signaling, Adaptive Cellular T cell enriched in T cells (I), Adaptive Cellular T cell T cell activation (I), Adaptive Cellular T cell T cell surface signature, Adaptive General Lymphocyte lymphocyte generic cluster, General General Generic immune activation - generic clust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CR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aptive Cellular T cell T cell activation and signaling, Adaptive Cellular T cell T cell activation (I), Adaptive Cellular T cell IL2, IL7, TCR network, Adaptive Humoral B cell B cell development, Innate APP All regulation of antigen presentation and immune response, Innate APP All antigen presentation (lipids and proteins), Innate Signaling Generic CCR1, 7 and cell signa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D3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aptive Cellular T cell T cell activation and signaling, Adaptive Cellular T cell enriched in T cells (I), Adaptive Cellular T cell T cell activation (I), Adaptive Cellular T cell T cell activation (II), Adaptive Cellular Th2 T cell differentiation (Th2), Adaptive Cellular T cell T cell surface signature, Adaptive Cellular Th2 CD4 T cell surface signature Th2-stimulated, Adaptive General Lymphocyte T &amp; B cell development, activation, General General Generic immune activation - generic cluster, Innate APP All regulation of antigen presentation and immune respon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LRC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aptive Cellular T cell enriched in T cells (I), Adaptive Cellular T cell T cell activation (I), Adaptive Cellular T cell T cell activation (II), Innate Cells NK enriched in NK cells (I)</w:t>
            </w:r>
          </w:p>
        </w:tc>
      </w:tr>
      <w:tr>
        <w:trPr>
          <w:cantSplit/>
        </w:trPr>
        <w:tc>
          <w:tcPr>
            <w:tcBorders>
              <w:top w:val="single" w:sz="16" w:space="0" w:color="BLACK"/>
              <w:bottom w:val="single" w:sz="16" w:space="0" w:color="WHITE"/>
              <w:start w:val="single" w:space="0" w:color="D3D3D3"/>
              <w:end w:val="single" w:space="0" w:color="D3D3D3"/>
            </w:tcBorders>
            <w:shd w:val="clear" w:color="auto" w:fill="ADD8E6"/>
            <w:tcMar>
              <w:top w:w="25" w:type="dxa"/>
            </w:tcMar>
            <w:gridSpan w:val="2"/>
          </w:tcPr>
          <w:p>
            <w:pPr>
              <w:spacing w:before="0" w:after="60"/>
              <w:keepNext/>
            </w:pPr>
            <w:r>
              <w:rPr>
                <w:rFonts w:ascii="Calibri" w:hAnsi="Calibri"/>
                <w:sz w:val="20"/>
                <w:color w:val="000000"/>
                <w:b w:val="true"/>
              </w:rPr>
              <w:t xml:space="default">PC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aptive General Lymphocyte immuregulation - monocytes, T and B cells, Innate Cells NK NK cell surface signa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XO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eral General Generic immune activation - generic clust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INC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nate Cells DCs Resting dendritic cell surface signa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MD1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aptive Humoral B cell Memory B cell surface signa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LRB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aptive Cellular T cell T cell surface, activation, Innate APP All regulation of antigen presentation and immune response, Innate Cells Monocyte enriched in monocytes (II), Innate Cells Monocyte Monocyte surface signature, Innate PRR Generic TLR and inflammatory signa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LRB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aptive Cellular T cell T cell surface, activ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AP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eral General Generic immune activation - generic cluster, Innate Cells Monocyte enriched in monocytes (I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eral General Generic immune activation - generic clust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nate Cells Monocyte enriched in monocytes (II)</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19:28:31Z</dcterms:created>
  <dcterms:modified xsi:type="dcterms:W3CDTF">2024-11-12T19:28:31Z</dcterms:modified>
</cp:coreProperties>
</file>

<file path=docProps/custom.xml><?xml version="1.0" encoding="utf-8"?>
<Properties xmlns="http://schemas.openxmlformats.org/officeDocument/2006/custom-properties" xmlns:vt="http://schemas.openxmlformats.org/officeDocument/2006/docPropsVTypes"/>
</file>